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01158" w14:textId="77777777" w:rsidR="0093144D" w:rsidRPr="0093144D" w:rsidRDefault="0093144D" w:rsidP="00931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078D7593" w14:textId="77777777" w:rsidR="0093144D" w:rsidRPr="0093144D" w:rsidRDefault="0093144D" w:rsidP="0093144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3144D"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14:paraId="58E42D91" w14:textId="77777777" w:rsidR="0093144D" w:rsidRPr="0093144D" w:rsidRDefault="0093144D" w:rsidP="0093144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93144D">
        <w:rPr>
          <w:rFonts w:ascii="Times New Roman" w:hAnsi="Times New Roman" w:cs="Times New Roman"/>
          <w:sz w:val="20"/>
          <w:szCs w:val="24"/>
        </w:rPr>
        <w:t>(doktoranto vardas, pavardė)</w:t>
      </w:r>
    </w:p>
    <w:p w14:paraId="44B4F11D" w14:textId="77777777" w:rsidR="0093144D" w:rsidRPr="0093144D" w:rsidRDefault="0093144D" w:rsidP="009314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AD04CB" w14:textId="51A4A8E9" w:rsidR="0093144D" w:rsidRPr="0093144D" w:rsidRDefault="0093144D" w:rsidP="00C706F7">
      <w:pPr>
        <w:jc w:val="both"/>
        <w:rPr>
          <w:rFonts w:ascii="Times New Roman" w:hAnsi="Times New Roman" w:cs="Times New Roman"/>
        </w:rPr>
      </w:pPr>
    </w:p>
    <w:p w14:paraId="7CC1A57F" w14:textId="77777777" w:rsidR="0093144D" w:rsidRPr="0093144D" w:rsidRDefault="0093144D" w:rsidP="0093144D">
      <w:pPr>
        <w:ind w:right="454"/>
        <w:jc w:val="center"/>
        <w:rPr>
          <w:rFonts w:ascii="Times New Roman" w:hAnsi="Times New Roman" w:cs="Times New Roman"/>
          <w:b/>
        </w:rPr>
      </w:pPr>
      <w:r w:rsidRPr="0093144D">
        <w:rPr>
          <w:rFonts w:ascii="Times New Roman" w:hAnsi="Times New Roman" w:cs="Times New Roman"/>
          <w:b/>
        </w:rPr>
        <w:t>BENDRUOSIUS GEBĖJIMUS STIPRINANČIOS VEIKLOS</w:t>
      </w:r>
    </w:p>
    <w:p w14:paraId="395E77AB" w14:textId="77777777" w:rsidR="0093144D" w:rsidRPr="0093144D" w:rsidRDefault="0093144D" w:rsidP="0093144D">
      <w:pPr>
        <w:ind w:right="454"/>
        <w:jc w:val="center"/>
        <w:rPr>
          <w:rFonts w:ascii="Times New Roman" w:hAnsi="Times New Roman" w:cs="Times New Roman"/>
          <w:b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985"/>
        <w:gridCol w:w="1134"/>
        <w:gridCol w:w="1701"/>
        <w:gridCol w:w="1701"/>
        <w:gridCol w:w="2551"/>
      </w:tblGrid>
      <w:tr w:rsidR="0093144D" w:rsidRPr="0093144D" w14:paraId="125D9DE5" w14:textId="77777777" w:rsidTr="0093144D">
        <w:trPr>
          <w:trHeight w:val="51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D1E6B" w14:textId="31B39C02" w:rsidR="0093144D" w:rsidRPr="0093144D" w:rsidRDefault="0093144D" w:rsidP="0093144D">
            <w:pPr>
              <w:spacing w:after="0"/>
              <w:ind w:right="3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r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1AE4A" w14:textId="61C5DE4E" w:rsidR="0093144D" w:rsidRPr="0093144D" w:rsidRDefault="0093144D" w:rsidP="0093144D">
            <w:pPr>
              <w:spacing w:after="0"/>
              <w:ind w:right="45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3144D">
              <w:rPr>
                <w:rFonts w:ascii="Times New Roman" w:hAnsi="Times New Roman" w:cs="Times New Roman"/>
                <w:b/>
                <w:sz w:val="20"/>
                <w:szCs w:val="20"/>
              </w:rPr>
              <w:t>Veiklos pavadinim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83E8D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3144D">
              <w:rPr>
                <w:rFonts w:ascii="Times New Roman" w:hAnsi="Times New Roman" w:cs="Times New Roman"/>
                <w:b/>
                <w:sz w:val="20"/>
                <w:szCs w:val="20"/>
              </w:rPr>
              <w:t>Dat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46FD5" w14:textId="491D8A21" w:rsidR="0093144D" w:rsidRPr="0093144D" w:rsidRDefault="0093144D" w:rsidP="0093144D">
            <w:pPr>
              <w:spacing w:after="0"/>
              <w:ind w:right="-10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Veiklos</w:t>
            </w:r>
            <w:r w:rsidRPr="009314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rukmė ak. val.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arba mėn.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2F23C" w14:textId="263F7354" w:rsidR="0093144D" w:rsidRPr="0093144D" w:rsidRDefault="0093144D" w:rsidP="0093144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eiklos </w:t>
            </w:r>
            <w:r w:rsidRPr="0093144D">
              <w:rPr>
                <w:rFonts w:ascii="Times New Roman" w:hAnsi="Times New Roman" w:cs="Times New Roman"/>
                <w:b/>
                <w:sz w:val="20"/>
                <w:szCs w:val="20"/>
              </w:rPr>
              <w:t>apimtis kreditais</w:t>
            </w:r>
          </w:p>
          <w:p w14:paraId="0DC38F96" w14:textId="7DA63296" w:rsidR="0093144D" w:rsidRPr="0093144D" w:rsidRDefault="00FE00BF" w:rsidP="0093144D">
            <w:pPr>
              <w:spacing w:after="0"/>
              <w:ind w:right="3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93144D" w:rsidRPr="0093144D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="0093144D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83247" w14:textId="77777777" w:rsidR="0093144D" w:rsidRPr="0093144D" w:rsidRDefault="0093144D" w:rsidP="0093144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3144D">
              <w:rPr>
                <w:rFonts w:ascii="Times New Roman" w:hAnsi="Times New Roman" w:cs="Times New Roman"/>
                <w:b/>
                <w:sz w:val="20"/>
                <w:szCs w:val="20"/>
              </w:rPr>
              <w:t>Trumpas turinio aprašas</w:t>
            </w:r>
          </w:p>
        </w:tc>
      </w:tr>
      <w:tr w:rsidR="0093144D" w:rsidRPr="0093144D" w14:paraId="09D37FCC" w14:textId="77777777" w:rsidTr="0093144D">
        <w:trPr>
          <w:trHeight w:val="5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F1456" w14:textId="77777777" w:rsidR="0093144D" w:rsidRPr="0093144D" w:rsidRDefault="0093144D" w:rsidP="0093144D">
            <w:pPr>
              <w:numPr>
                <w:ilvl w:val="0"/>
                <w:numId w:val="9"/>
              </w:numPr>
              <w:spacing w:after="0" w:line="240" w:lineRule="auto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D5767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EF9FC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92437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F52DC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8595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</w:tr>
      <w:tr w:rsidR="0093144D" w:rsidRPr="0093144D" w14:paraId="3BE8EC6B" w14:textId="77777777" w:rsidTr="0093144D">
        <w:trPr>
          <w:trHeight w:val="5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A6059" w14:textId="77777777" w:rsidR="0093144D" w:rsidRPr="0093144D" w:rsidRDefault="0093144D" w:rsidP="0093144D">
            <w:pPr>
              <w:numPr>
                <w:ilvl w:val="0"/>
                <w:numId w:val="9"/>
              </w:numPr>
              <w:spacing w:after="0" w:line="240" w:lineRule="auto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E8AD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003B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9793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A875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58A57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</w:tr>
      <w:tr w:rsidR="0093144D" w:rsidRPr="0093144D" w14:paraId="6A03D3A0" w14:textId="77777777" w:rsidTr="0093144D">
        <w:trPr>
          <w:trHeight w:val="51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A347" w14:textId="77777777" w:rsidR="0093144D" w:rsidRPr="0093144D" w:rsidRDefault="0093144D" w:rsidP="0093144D">
            <w:pPr>
              <w:numPr>
                <w:ilvl w:val="0"/>
                <w:numId w:val="9"/>
              </w:numPr>
              <w:spacing w:after="0" w:line="240" w:lineRule="auto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0C32E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8165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CD6B0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4CCFD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08CF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</w:tr>
      <w:tr w:rsidR="0093144D" w:rsidRPr="0093144D" w14:paraId="2FCC2FC0" w14:textId="77777777" w:rsidTr="0093144D">
        <w:trPr>
          <w:trHeight w:val="50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A8694" w14:textId="77777777" w:rsidR="0093144D" w:rsidRPr="0093144D" w:rsidRDefault="0093144D" w:rsidP="0093144D">
            <w:pPr>
              <w:numPr>
                <w:ilvl w:val="0"/>
                <w:numId w:val="9"/>
              </w:numPr>
              <w:spacing w:after="0" w:line="240" w:lineRule="auto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290DD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29DA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798C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B22C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5124F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</w:tr>
      <w:tr w:rsidR="0093144D" w:rsidRPr="0093144D" w14:paraId="2A98C254" w14:textId="77777777" w:rsidTr="0093144D">
        <w:trPr>
          <w:trHeight w:val="51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A46D" w14:textId="77777777" w:rsidR="0093144D" w:rsidRPr="0093144D" w:rsidRDefault="0093144D" w:rsidP="0093144D">
            <w:pPr>
              <w:numPr>
                <w:ilvl w:val="0"/>
                <w:numId w:val="9"/>
              </w:numPr>
              <w:spacing w:after="0" w:line="240" w:lineRule="auto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71319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7A3B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DC3C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AC97A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4BCC" w14:textId="77777777" w:rsidR="0093144D" w:rsidRPr="0093144D" w:rsidRDefault="0093144D" w:rsidP="0093144D">
            <w:pPr>
              <w:spacing w:after="0"/>
              <w:ind w:right="454"/>
              <w:rPr>
                <w:rFonts w:ascii="Times New Roman" w:hAnsi="Times New Roman" w:cs="Times New Roman"/>
              </w:rPr>
            </w:pPr>
          </w:p>
        </w:tc>
      </w:tr>
    </w:tbl>
    <w:p w14:paraId="2E479380" w14:textId="77777777" w:rsidR="0093144D" w:rsidRPr="0093144D" w:rsidRDefault="0093144D" w:rsidP="0093144D">
      <w:pPr>
        <w:ind w:right="454"/>
        <w:jc w:val="center"/>
        <w:rPr>
          <w:rFonts w:ascii="Times New Roman" w:hAnsi="Times New Roman" w:cs="Times New Roman"/>
          <w:b/>
        </w:rPr>
      </w:pPr>
    </w:p>
    <w:p w14:paraId="34F0DDA5" w14:textId="5E86F997" w:rsidR="0093144D" w:rsidRPr="0093144D" w:rsidRDefault="0093144D" w:rsidP="00C706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 Nurodyti kreditų skaičių, kuris pateiktas veiklos pažymėjimą (sertifikate) arba kitame dokumente. Jei kreditų skaičius nežinomas</w:t>
      </w:r>
      <w:r w:rsidR="002B502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254D84">
        <w:rPr>
          <w:rFonts w:ascii="Times New Roman" w:hAnsi="Times New Roman" w:cs="Times New Roman"/>
        </w:rPr>
        <w:t>langelį palikti tuščią.</w:t>
      </w:r>
    </w:p>
    <w:sectPr w:rsidR="0093144D" w:rsidRPr="0093144D" w:rsidSect="002749CF">
      <w:pgSz w:w="11906" w:h="16838"/>
      <w:pgMar w:top="1474" w:right="567" w:bottom="907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C4C4D"/>
    <w:multiLevelType w:val="hybridMultilevel"/>
    <w:tmpl w:val="BDE474E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43ADC"/>
    <w:multiLevelType w:val="hybridMultilevel"/>
    <w:tmpl w:val="B3E84A7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D0B58"/>
    <w:multiLevelType w:val="hybridMultilevel"/>
    <w:tmpl w:val="4FE8E4E2"/>
    <w:lvl w:ilvl="0" w:tplc="CBB209E8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65564"/>
    <w:multiLevelType w:val="hybridMultilevel"/>
    <w:tmpl w:val="B824EBD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7D5975"/>
    <w:multiLevelType w:val="hybridMultilevel"/>
    <w:tmpl w:val="7FBA9EDE"/>
    <w:lvl w:ilvl="0" w:tplc="941C85EE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7AA1BA1"/>
    <w:multiLevelType w:val="hybridMultilevel"/>
    <w:tmpl w:val="5774509C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>
      <w:start w:val="1"/>
      <w:numFmt w:val="lowerLetter"/>
      <w:lvlText w:val="%2."/>
      <w:lvlJc w:val="left"/>
      <w:pPr>
        <w:ind w:left="1080" w:hanging="360"/>
      </w:pPr>
    </w:lvl>
    <w:lvl w:ilvl="2" w:tplc="0427001B">
      <w:start w:val="1"/>
      <w:numFmt w:val="lowerRoman"/>
      <w:lvlText w:val="%3."/>
      <w:lvlJc w:val="right"/>
      <w:pPr>
        <w:ind w:left="1800" w:hanging="180"/>
      </w:pPr>
    </w:lvl>
    <w:lvl w:ilvl="3" w:tplc="0427000F">
      <w:start w:val="1"/>
      <w:numFmt w:val="decimal"/>
      <w:lvlText w:val="%4."/>
      <w:lvlJc w:val="left"/>
      <w:pPr>
        <w:ind w:left="2520" w:hanging="360"/>
      </w:pPr>
    </w:lvl>
    <w:lvl w:ilvl="4" w:tplc="04270019">
      <w:start w:val="1"/>
      <w:numFmt w:val="lowerLetter"/>
      <w:lvlText w:val="%5."/>
      <w:lvlJc w:val="left"/>
      <w:pPr>
        <w:ind w:left="3240" w:hanging="360"/>
      </w:pPr>
    </w:lvl>
    <w:lvl w:ilvl="5" w:tplc="0427001B">
      <w:start w:val="1"/>
      <w:numFmt w:val="lowerRoman"/>
      <w:lvlText w:val="%6."/>
      <w:lvlJc w:val="right"/>
      <w:pPr>
        <w:ind w:left="3960" w:hanging="180"/>
      </w:pPr>
    </w:lvl>
    <w:lvl w:ilvl="6" w:tplc="0427000F">
      <w:start w:val="1"/>
      <w:numFmt w:val="decimal"/>
      <w:lvlText w:val="%7."/>
      <w:lvlJc w:val="left"/>
      <w:pPr>
        <w:ind w:left="4680" w:hanging="360"/>
      </w:pPr>
    </w:lvl>
    <w:lvl w:ilvl="7" w:tplc="04270019">
      <w:start w:val="1"/>
      <w:numFmt w:val="lowerLetter"/>
      <w:lvlText w:val="%8."/>
      <w:lvlJc w:val="left"/>
      <w:pPr>
        <w:ind w:left="5400" w:hanging="360"/>
      </w:pPr>
    </w:lvl>
    <w:lvl w:ilvl="8" w:tplc="0427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F37B17"/>
    <w:multiLevelType w:val="hybridMultilevel"/>
    <w:tmpl w:val="FC0CF66E"/>
    <w:lvl w:ilvl="0" w:tplc="CB5C39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D2333D"/>
    <w:multiLevelType w:val="hybridMultilevel"/>
    <w:tmpl w:val="E9D2C2B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881815"/>
    <w:multiLevelType w:val="hybridMultilevel"/>
    <w:tmpl w:val="7DE89BA2"/>
    <w:lvl w:ilvl="0" w:tplc="CB5C39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8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3MTE1NTM1NjVR0lEKTi0uzszPAymwrAUA/pmbBiwAAAA="/>
  </w:docVars>
  <w:rsids>
    <w:rsidRoot w:val="00026AE5"/>
    <w:rsid w:val="00026AE5"/>
    <w:rsid w:val="00033E4A"/>
    <w:rsid w:val="00052343"/>
    <w:rsid w:val="000C0ACA"/>
    <w:rsid w:val="001059C0"/>
    <w:rsid w:val="00162EF6"/>
    <w:rsid w:val="00185BF0"/>
    <w:rsid w:val="001F2280"/>
    <w:rsid w:val="002069D2"/>
    <w:rsid w:val="00254D84"/>
    <w:rsid w:val="002749CF"/>
    <w:rsid w:val="002B5028"/>
    <w:rsid w:val="002F63AA"/>
    <w:rsid w:val="00341258"/>
    <w:rsid w:val="003C4A18"/>
    <w:rsid w:val="003C7D23"/>
    <w:rsid w:val="004271EC"/>
    <w:rsid w:val="0043597B"/>
    <w:rsid w:val="004415D7"/>
    <w:rsid w:val="00460DEE"/>
    <w:rsid w:val="00522F37"/>
    <w:rsid w:val="00545078"/>
    <w:rsid w:val="00553ADB"/>
    <w:rsid w:val="005C2A20"/>
    <w:rsid w:val="00602AD5"/>
    <w:rsid w:val="006510EC"/>
    <w:rsid w:val="006808A1"/>
    <w:rsid w:val="00766F42"/>
    <w:rsid w:val="007E519B"/>
    <w:rsid w:val="009034E9"/>
    <w:rsid w:val="0093144D"/>
    <w:rsid w:val="00AA293A"/>
    <w:rsid w:val="00AC5D9E"/>
    <w:rsid w:val="00B34B03"/>
    <w:rsid w:val="00C706F7"/>
    <w:rsid w:val="00DB0668"/>
    <w:rsid w:val="00DE652F"/>
    <w:rsid w:val="00E01CFD"/>
    <w:rsid w:val="00E73A34"/>
    <w:rsid w:val="00EC3D6F"/>
    <w:rsid w:val="00F46938"/>
    <w:rsid w:val="00F7252B"/>
    <w:rsid w:val="00F9397F"/>
    <w:rsid w:val="00FE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61BD8A"/>
  <w15:chartTrackingRefBased/>
  <w15:docId w15:val="{796F222B-819E-4F0C-8BF1-A077EAD6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4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3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5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D9E"/>
    <w:rPr>
      <w:color w:val="605E5C"/>
      <w:shd w:val="clear" w:color="auto" w:fill="E1DFDD"/>
    </w:rPr>
  </w:style>
  <w:style w:type="paragraph" w:customStyle="1" w:styleId="Default">
    <w:name w:val="Default"/>
    <w:rsid w:val="001059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2749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normaltextrun">
    <w:name w:val="normaltextrun"/>
    <w:basedOn w:val="DefaultParagraphFont"/>
    <w:rsid w:val="002749CF"/>
  </w:style>
  <w:style w:type="character" w:customStyle="1" w:styleId="eop">
    <w:name w:val="eop"/>
    <w:basedOn w:val="DefaultParagraphFont"/>
    <w:rsid w:val="00274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3092F0E904C4C9CE094EA61496583" ma:contentTypeVersion="14" ma:contentTypeDescription="Create a new document." ma:contentTypeScope="" ma:versionID="fb80671a6d3e32a72a1dc2efe7b67719">
  <xsd:schema xmlns:xsd="http://www.w3.org/2001/XMLSchema" xmlns:xs="http://www.w3.org/2001/XMLSchema" xmlns:p="http://schemas.microsoft.com/office/2006/metadata/properties" xmlns:ns2="fa15f33f-2cc1-4a01-bf48-d97ef85b6f54" xmlns:ns3="962c38a9-2699-4617-9d5a-12aa83a03e8a" targetNamespace="http://schemas.microsoft.com/office/2006/metadata/properties" ma:root="true" ma:fieldsID="f41836aea4fe4a83c28d44e4f3949a84" ns2:_="" ns3:_="">
    <xsd:import namespace="fa15f33f-2cc1-4a01-bf48-d97ef85b6f54"/>
    <xsd:import namespace="962c38a9-2699-4617-9d5a-12aa83a03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5f33f-2cc1-4a01-bf48-d97ef85b6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c38a9-2699-4617-9d5a-12aa83a03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270CB9-6E74-4A01-85DC-B875D03F97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F6DCD9-D825-4EE4-B4A4-0E86F27F74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1F600F-1310-491F-B37C-40BAC6776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15f33f-2cc1-4a01-bf48-d97ef85b6f54"/>
    <ds:schemaRef ds:uri="962c38a9-2699-4617-9d5a-12aa83a03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415</Characters>
  <Application>Microsoft Office Word</Application>
  <DocSecurity>0</DocSecurity>
  <Lines>37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</Company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urasova</dc:creator>
  <cp:keywords/>
  <dc:description/>
  <cp:lastModifiedBy>Laura Ringienė</cp:lastModifiedBy>
  <cp:revision>3</cp:revision>
  <cp:lastPrinted>2024-04-22T10:30:00Z</cp:lastPrinted>
  <dcterms:created xsi:type="dcterms:W3CDTF">2024-04-22T10:33:00Z</dcterms:created>
  <dcterms:modified xsi:type="dcterms:W3CDTF">2024-04-2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3092F0E904C4C9CE094EA61496583</vt:lpwstr>
  </property>
</Properties>
</file>